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D3D" w:rsidRPr="00A80D3D" w:rsidRDefault="00A80D3D" w:rsidP="00A80D3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80D3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ิจกรรมสรุปสาระการเรียนรู้ </w:t>
      </w:r>
    </w:p>
    <w:p w:rsidR="00A80D3D" w:rsidRPr="00A80D3D" w:rsidRDefault="00A80D3D" w:rsidP="00A80D3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80D3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หน่วยการเรียนรู้ </w:t>
      </w:r>
      <w:r w:rsidRPr="00A80D3D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 w:rsidR="002B0874">
        <w:rPr>
          <w:rFonts w:ascii="TH SarabunPSK" w:hAnsi="TH SarabunPSK" w:cs="TH SarabunPSK" w:hint="cs"/>
          <w:b/>
          <w:bCs/>
          <w:sz w:val="32"/>
          <w:szCs w:val="32"/>
          <w:cs/>
        </w:rPr>
        <w:t>ศิลปะในตัวครู</w:t>
      </w:r>
    </w:p>
    <w:p w:rsidR="00A80D3D" w:rsidRPr="00A80D3D" w:rsidRDefault="00A80D3D" w:rsidP="00A80D3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80D3D">
        <w:rPr>
          <w:rFonts w:ascii="TH SarabunPSK" w:hAnsi="TH SarabunPSK" w:cs="TH SarabunPSK"/>
          <w:b/>
          <w:bCs/>
          <w:sz w:val="32"/>
          <w:szCs w:val="32"/>
          <w:cs/>
        </w:rPr>
        <w:t>-------</w:t>
      </w:r>
      <w:r w:rsidRPr="00A80D3D">
        <w:rPr>
          <w:rFonts w:ascii="TH SarabunPSK" w:hAnsi="TH SarabunPSK" w:cs="TH SarabunPSK"/>
          <w:b/>
          <w:bCs/>
          <w:sz w:val="32"/>
          <w:szCs w:val="32"/>
          <w:rtl/>
          <w:cs/>
          <w:lang w:bidi="ar-SA"/>
        </w:rPr>
        <w:t>------------------------------------------------------------------------------------------------------------</w:t>
      </w:r>
    </w:p>
    <w:p w:rsidR="00A80D3D" w:rsidRPr="00A80D3D" w:rsidRDefault="00A80D3D" w:rsidP="00A80D3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80D3D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ำชี้แจง </w:t>
      </w:r>
      <w:r w:rsidRPr="00A80D3D">
        <w:rPr>
          <w:rFonts w:ascii="TH SarabunPSK" w:hAnsi="TH SarabunPSK" w:cs="TH SarabunPSK"/>
          <w:b/>
          <w:bCs/>
          <w:sz w:val="32"/>
          <w:szCs w:val="32"/>
          <w:rtl/>
          <w:cs/>
          <w:lang w:bidi="ar-SA"/>
        </w:rPr>
        <w:t xml:space="preserve">: </w:t>
      </w:r>
      <w:r w:rsidRPr="00A80D3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A80D3D">
        <w:rPr>
          <w:rFonts w:ascii="TH SarabunPSK" w:hAnsi="TH SarabunPSK" w:cs="TH SarabunPSK"/>
          <w:b/>
          <w:bCs/>
          <w:sz w:val="32"/>
          <w:szCs w:val="32"/>
          <w:cs/>
        </w:rPr>
        <w:t xml:space="preserve">ให้ผู้สอนสร้างคำถามผ่าน </w:t>
      </w:r>
      <w:r w:rsidRPr="00A80D3D">
        <w:rPr>
          <w:rFonts w:ascii="TH SarabunPSK" w:hAnsi="TH SarabunPSK" w:cs="TH SarabunPSK"/>
          <w:b/>
          <w:bCs/>
          <w:sz w:val="32"/>
          <w:szCs w:val="32"/>
        </w:rPr>
        <w:t xml:space="preserve">Google Form </w:t>
      </w:r>
      <w:r w:rsidRPr="00A80D3D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ล้วมอบหมายงาน ใน </w:t>
      </w:r>
      <w:r w:rsidRPr="00A80D3D">
        <w:rPr>
          <w:rFonts w:ascii="TH SarabunPSK" w:hAnsi="TH SarabunPSK" w:cs="TH SarabunPSK"/>
          <w:b/>
          <w:bCs/>
          <w:sz w:val="32"/>
          <w:szCs w:val="32"/>
        </w:rPr>
        <w:t>Google Classroom</w:t>
      </w:r>
    </w:p>
    <w:p w:rsidR="00A80D3D" w:rsidRPr="00A80D3D" w:rsidRDefault="00A80D3D" w:rsidP="00A80D3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80D3D">
        <w:rPr>
          <w:rFonts w:ascii="TH SarabunPSK" w:hAnsi="TH SarabunPSK" w:cs="TH SarabunPSK"/>
          <w:b/>
          <w:bCs/>
          <w:sz w:val="32"/>
          <w:szCs w:val="32"/>
          <w:rtl/>
          <w:cs/>
          <w:lang w:bidi="ar-SA"/>
        </w:rPr>
        <w:t>-----------------------------------------------------------------------------------------------------------</w:t>
      </w:r>
      <w:r w:rsidRPr="00A80D3D">
        <w:rPr>
          <w:rFonts w:ascii="TH SarabunPSK" w:hAnsi="TH SarabunPSK" w:cs="TH SarabunPSK"/>
          <w:b/>
          <w:bCs/>
          <w:sz w:val="32"/>
          <w:szCs w:val="32"/>
          <w:cs/>
        </w:rPr>
        <w:t>-------</w:t>
      </w:r>
      <w:r w:rsidRPr="00A80D3D">
        <w:rPr>
          <w:rFonts w:ascii="TH SarabunPSK" w:hAnsi="TH SarabunPSK" w:cs="TH SarabunPSK"/>
          <w:b/>
          <w:bCs/>
          <w:sz w:val="32"/>
          <w:szCs w:val="32"/>
          <w:rtl/>
          <w:cs/>
          <w:lang w:bidi="ar-SA"/>
        </w:rPr>
        <w:t>-</w:t>
      </w:r>
    </w:p>
    <w:p w:rsidR="00703D1B" w:rsidRPr="00703D1B" w:rsidRDefault="002B0874" w:rsidP="00963806">
      <w:pPr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2B0874">
        <w:rPr>
          <w:rFonts w:ascii="TH SarabunPSK" w:hAnsi="TH SarabunPSK" w:cs="TH SarabunPSK" w:hint="cs"/>
          <w:sz w:val="32"/>
          <w:szCs w:val="32"/>
          <w:cs/>
        </w:rPr>
        <w:t>ท่าน</w:t>
      </w:r>
      <w:r>
        <w:rPr>
          <w:rFonts w:ascii="TH SarabunPSK" w:hAnsi="TH SarabunPSK" w:cs="TH SarabunPSK" w:hint="cs"/>
          <w:sz w:val="32"/>
          <w:szCs w:val="32"/>
          <w:cs/>
        </w:rPr>
        <w:t>คิดว่า</w:t>
      </w:r>
      <w:r w:rsidRPr="002B0874">
        <w:rPr>
          <w:rFonts w:ascii="TH SarabunPSK" w:hAnsi="TH SarabunPSK" w:cs="TH SarabunPSK"/>
          <w:sz w:val="32"/>
          <w:szCs w:val="32"/>
          <w:cs/>
        </w:rPr>
        <w:t>ครูและบุคลากรทางการศึกษา</w:t>
      </w:r>
      <w:r w:rsidR="00963806">
        <w:rPr>
          <w:rFonts w:ascii="TH SarabunPSK" w:hAnsi="TH SarabunPSK" w:cs="TH SarabunPSK" w:hint="cs"/>
          <w:sz w:val="32"/>
          <w:szCs w:val="32"/>
          <w:cs/>
        </w:rPr>
        <w:t>ควรรักษาวินัยในด้านใดบ้างเพื่อประพฤติปฏิบัติตนให้เหมาะสมกับความเป็นผู้ประกอบวิชาชีพทางการศึกษาอันเป็นวิชาชีพชั้นสูง</w:t>
      </w:r>
      <w:r w:rsidR="00963806" w:rsidRPr="00963806">
        <w:rPr>
          <w:rFonts w:ascii="TH SarabunPSK" w:hAnsi="TH SarabunPSK" w:cs="TH SarabunPSK"/>
          <w:sz w:val="32"/>
          <w:szCs w:val="32"/>
          <w:cs/>
        </w:rPr>
        <w:t>โดยจัดทำเป็นผังความคิด (</w:t>
      </w:r>
      <w:r w:rsidR="00963806" w:rsidRPr="00963806">
        <w:rPr>
          <w:rFonts w:ascii="TH SarabunPSK" w:hAnsi="TH SarabunPSK" w:cs="TH SarabunPSK"/>
          <w:sz w:val="32"/>
          <w:szCs w:val="32"/>
        </w:rPr>
        <w:t>Mind map)</w:t>
      </w:r>
      <w:r w:rsidR="0096380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bookmarkStart w:id="0" w:name="_GoBack"/>
      <w:bookmarkEnd w:id="0"/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703D1B" w:rsidRDefault="00703D1B" w:rsidP="000D2ED4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703D1B" w:rsidRDefault="00703D1B" w:rsidP="00703D1B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******************************</w:t>
      </w: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sectPr w:rsidR="000D2ED4" w:rsidSect="00326EEF">
      <w:headerReference w:type="default" r:id="rId7"/>
      <w:headerReference w:type="first" r:id="rId8"/>
      <w:pgSz w:w="11906" w:h="16838" w:code="9"/>
      <w:pgMar w:top="900" w:right="1109" w:bottom="360" w:left="1555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5742" w:rsidRDefault="00B75742" w:rsidP="003902D6">
      <w:pPr>
        <w:spacing w:after="0" w:line="240" w:lineRule="auto"/>
      </w:pPr>
      <w:r>
        <w:separator/>
      </w:r>
    </w:p>
  </w:endnote>
  <w:endnote w:type="continuationSeparator" w:id="0">
    <w:p w:rsidR="00B75742" w:rsidRDefault="00B75742" w:rsidP="00390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5742" w:rsidRDefault="00B75742" w:rsidP="003902D6">
      <w:pPr>
        <w:spacing w:after="0" w:line="240" w:lineRule="auto"/>
      </w:pPr>
      <w:r>
        <w:separator/>
      </w:r>
    </w:p>
  </w:footnote>
  <w:footnote w:type="continuationSeparator" w:id="0">
    <w:p w:rsidR="00B75742" w:rsidRDefault="00B75742" w:rsidP="00390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38578259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b/>
        <w:bCs/>
        <w:noProof/>
        <w:sz w:val="32"/>
        <w:szCs w:val="32"/>
      </w:rPr>
    </w:sdtEndPr>
    <w:sdtContent>
      <w:p w:rsidR="00081D69" w:rsidRPr="00680A6E" w:rsidRDefault="00081D69">
        <w:pPr>
          <w:pStyle w:val="Header"/>
          <w:jc w:val="center"/>
          <w:rPr>
            <w:rFonts w:ascii="TH SarabunIT๙" w:hAnsi="TH SarabunIT๙" w:cs="TH SarabunIT๙"/>
            <w:b/>
            <w:bCs/>
            <w:sz w:val="32"/>
            <w:szCs w:val="32"/>
          </w:rPr>
        </w:pPr>
        <w:r>
          <w:rPr>
            <w:rFonts w:hint="cs"/>
            <w:cs/>
          </w:rPr>
          <w:t xml:space="preserve">- </w: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begin"/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 PAGE   \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  <w:cs/>
          </w:rPr>
          <w:instrText xml:space="preserve">*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MERGEFORMAT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separate"/>
        </w:r>
        <w:r w:rsidR="003B45ED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t>2</w:t>
        </w:r>
        <w:r w:rsidRPr="00680A6E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fldChar w:fldCharType="end"/>
        </w:r>
        <w:r>
          <w:rPr>
            <w:rFonts w:ascii="TH SarabunIT๙" w:hAnsi="TH SarabunIT๙" w:cs="TH SarabunIT๙" w:hint="cs"/>
            <w:b/>
            <w:bCs/>
            <w:noProof/>
            <w:sz w:val="32"/>
            <w:szCs w:val="32"/>
            <w:cs/>
          </w:rPr>
          <w:t xml:space="preserve"> -</w:t>
        </w:r>
      </w:p>
    </w:sdtContent>
  </w:sdt>
  <w:p w:rsidR="00081D69" w:rsidRDefault="00081D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39DE" w:rsidRPr="006939DE" w:rsidRDefault="006939DE" w:rsidP="006939DE">
    <w:pPr>
      <w:pStyle w:val="Header"/>
      <w:jc w:val="center"/>
      <w:rPr>
        <w:rFonts w:ascii="TH SarabunIT๙" w:hAnsi="TH SarabunIT๙" w:cs="TH SarabunIT๙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51866"/>
    <w:multiLevelType w:val="hybridMultilevel"/>
    <w:tmpl w:val="EA26726A"/>
    <w:lvl w:ilvl="0" w:tplc="354C022E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0E0707"/>
    <w:multiLevelType w:val="hybridMultilevel"/>
    <w:tmpl w:val="B1A8F2A0"/>
    <w:lvl w:ilvl="0" w:tplc="9CA04E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60407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9845A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F6C8F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1EF7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5D8E7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E623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06A3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4A9B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UxNrSwMLUwMDZT0lEKTi0uzszPAykwrAUAglQ1PiwAAAA="/>
  </w:docVars>
  <w:rsids>
    <w:rsidRoot w:val="000301C4"/>
    <w:rsid w:val="00022728"/>
    <w:rsid w:val="000301C4"/>
    <w:rsid w:val="00045CEB"/>
    <w:rsid w:val="00047901"/>
    <w:rsid w:val="00055CCA"/>
    <w:rsid w:val="00081D69"/>
    <w:rsid w:val="0009533E"/>
    <w:rsid w:val="000C61B6"/>
    <w:rsid w:val="000D2ED4"/>
    <w:rsid w:val="000E7956"/>
    <w:rsid w:val="00137C3D"/>
    <w:rsid w:val="0014013A"/>
    <w:rsid w:val="00143ABD"/>
    <w:rsid w:val="001600A8"/>
    <w:rsid w:val="00165C1F"/>
    <w:rsid w:val="0018087F"/>
    <w:rsid w:val="001E20E9"/>
    <w:rsid w:val="001E2E54"/>
    <w:rsid w:val="001E42EB"/>
    <w:rsid w:val="00282FDC"/>
    <w:rsid w:val="002B0874"/>
    <w:rsid w:val="002D3DBA"/>
    <w:rsid w:val="002D5165"/>
    <w:rsid w:val="002E4E9A"/>
    <w:rsid w:val="002E536D"/>
    <w:rsid w:val="002F57A1"/>
    <w:rsid w:val="002F7F30"/>
    <w:rsid w:val="003047F6"/>
    <w:rsid w:val="003124D7"/>
    <w:rsid w:val="00321DD8"/>
    <w:rsid w:val="00326EEF"/>
    <w:rsid w:val="00334FA4"/>
    <w:rsid w:val="00335F3D"/>
    <w:rsid w:val="00355059"/>
    <w:rsid w:val="003560D8"/>
    <w:rsid w:val="0035625B"/>
    <w:rsid w:val="00360C9F"/>
    <w:rsid w:val="00364C5D"/>
    <w:rsid w:val="00376410"/>
    <w:rsid w:val="0038433D"/>
    <w:rsid w:val="003902D6"/>
    <w:rsid w:val="003A6BA0"/>
    <w:rsid w:val="003B45ED"/>
    <w:rsid w:val="003B5825"/>
    <w:rsid w:val="003C11A2"/>
    <w:rsid w:val="003E43A9"/>
    <w:rsid w:val="003F0342"/>
    <w:rsid w:val="004012F9"/>
    <w:rsid w:val="00401EAA"/>
    <w:rsid w:val="00410AA8"/>
    <w:rsid w:val="0041315D"/>
    <w:rsid w:val="0043183F"/>
    <w:rsid w:val="00431A75"/>
    <w:rsid w:val="00467AA4"/>
    <w:rsid w:val="00490008"/>
    <w:rsid w:val="0049252C"/>
    <w:rsid w:val="004948B4"/>
    <w:rsid w:val="004B4703"/>
    <w:rsid w:val="005116C4"/>
    <w:rsid w:val="00514320"/>
    <w:rsid w:val="00580C0C"/>
    <w:rsid w:val="0059241F"/>
    <w:rsid w:val="00592C32"/>
    <w:rsid w:val="00594C46"/>
    <w:rsid w:val="00595119"/>
    <w:rsid w:val="005A1920"/>
    <w:rsid w:val="005B5998"/>
    <w:rsid w:val="005C6F80"/>
    <w:rsid w:val="005D5D76"/>
    <w:rsid w:val="005F2BA0"/>
    <w:rsid w:val="006058DF"/>
    <w:rsid w:val="006134EA"/>
    <w:rsid w:val="00625B45"/>
    <w:rsid w:val="006470F2"/>
    <w:rsid w:val="00676D31"/>
    <w:rsid w:val="006778A7"/>
    <w:rsid w:val="00680A6E"/>
    <w:rsid w:val="0068653B"/>
    <w:rsid w:val="006939DE"/>
    <w:rsid w:val="00694B76"/>
    <w:rsid w:val="00696717"/>
    <w:rsid w:val="006C272F"/>
    <w:rsid w:val="006D5649"/>
    <w:rsid w:val="006D7A19"/>
    <w:rsid w:val="006E28C7"/>
    <w:rsid w:val="006E6ED6"/>
    <w:rsid w:val="00703D1B"/>
    <w:rsid w:val="00704221"/>
    <w:rsid w:val="00707A1D"/>
    <w:rsid w:val="0071142C"/>
    <w:rsid w:val="00716613"/>
    <w:rsid w:val="007370BC"/>
    <w:rsid w:val="00774BCA"/>
    <w:rsid w:val="00795B4A"/>
    <w:rsid w:val="007A0B80"/>
    <w:rsid w:val="00834BBC"/>
    <w:rsid w:val="00851CE5"/>
    <w:rsid w:val="008659E1"/>
    <w:rsid w:val="0086789E"/>
    <w:rsid w:val="00895CA9"/>
    <w:rsid w:val="008B0580"/>
    <w:rsid w:val="008C0C70"/>
    <w:rsid w:val="008C693A"/>
    <w:rsid w:val="008D7E06"/>
    <w:rsid w:val="008E4451"/>
    <w:rsid w:val="008E5347"/>
    <w:rsid w:val="00905F35"/>
    <w:rsid w:val="00927483"/>
    <w:rsid w:val="00963806"/>
    <w:rsid w:val="0098248B"/>
    <w:rsid w:val="0099466F"/>
    <w:rsid w:val="009A1A59"/>
    <w:rsid w:val="009A33A5"/>
    <w:rsid w:val="009C2348"/>
    <w:rsid w:val="009C562C"/>
    <w:rsid w:val="009D2ECF"/>
    <w:rsid w:val="009E0E6B"/>
    <w:rsid w:val="00A65C9C"/>
    <w:rsid w:val="00A67D4F"/>
    <w:rsid w:val="00A8044C"/>
    <w:rsid w:val="00A80D3D"/>
    <w:rsid w:val="00A838FE"/>
    <w:rsid w:val="00AB2ED6"/>
    <w:rsid w:val="00AE1889"/>
    <w:rsid w:val="00B20200"/>
    <w:rsid w:val="00B46313"/>
    <w:rsid w:val="00B75742"/>
    <w:rsid w:val="00B9591E"/>
    <w:rsid w:val="00BB77AE"/>
    <w:rsid w:val="00BC30A3"/>
    <w:rsid w:val="00BD66A3"/>
    <w:rsid w:val="00BE6DF5"/>
    <w:rsid w:val="00C128CA"/>
    <w:rsid w:val="00C1400C"/>
    <w:rsid w:val="00C22498"/>
    <w:rsid w:val="00C35F8D"/>
    <w:rsid w:val="00C52795"/>
    <w:rsid w:val="00C6490E"/>
    <w:rsid w:val="00C70FAF"/>
    <w:rsid w:val="00C96128"/>
    <w:rsid w:val="00CB487A"/>
    <w:rsid w:val="00CB5826"/>
    <w:rsid w:val="00CD03BD"/>
    <w:rsid w:val="00CD55E5"/>
    <w:rsid w:val="00CD7368"/>
    <w:rsid w:val="00CE5EBE"/>
    <w:rsid w:val="00D01E9D"/>
    <w:rsid w:val="00D02C57"/>
    <w:rsid w:val="00D23D38"/>
    <w:rsid w:val="00D43BE1"/>
    <w:rsid w:val="00D75986"/>
    <w:rsid w:val="00D8797F"/>
    <w:rsid w:val="00DA7BDF"/>
    <w:rsid w:val="00DC6FA0"/>
    <w:rsid w:val="00E04FC6"/>
    <w:rsid w:val="00E15F33"/>
    <w:rsid w:val="00E27E94"/>
    <w:rsid w:val="00E3169B"/>
    <w:rsid w:val="00E428F8"/>
    <w:rsid w:val="00E75585"/>
    <w:rsid w:val="00E806F3"/>
    <w:rsid w:val="00E83D81"/>
    <w:rsid w:val="00E85BE7"/>
    <w:rsid w:val="00EC4E98"/>
    <w:rsid w:val="00EC5DD3"/>
    <w:rsid w:val="00EF2C33"/>
    <w:rsid w:val="00EF6B68"/>
    <w:rsid w:val="00F20A46"/>
    <w:rsid w:val="00F36A42"/>
    <w:rsid w:val="00F82EF8"/>
    <w:rsid w:val="00F91BFF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5EA1FB"/>
  <w15:chartTrackingRefBased/>
  <w15:docId w15:val="{7F6A1FBE-50CA-4300-A11E-AA8E4A120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1C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2D6"/>
  </w:style>
  <w:style w:type="paragraph" w:styleId="Footer">
    <w:name w:val="footer"/>
    <w:basedOn w:val="Normal"/>
    <w:link w:val="Foot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2D6"/>
  </w:style>
  <w:style w:type="paragraph" w:styleId="BalloonText">
    <w:name w:val="Balloon Text"/>
    <w:basedOn w:val="Normal"/>
    <w:link w:val="BalloonTextChar"/>
    <w:uiPriority w:val="99"/>
    <w:semiHidden/>
    <w:unhideWhenUsed/>
    <w:rsid w:val="007A0B8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B80"/>
    <w:rPr>
      <w:rFonts w:ascii="Segoe UI" w:hAnsi="Segoe UI" w:cs="Angsana New"/>
      <w:sz w:val="18"/>
      <w:szCs w:val="22"/>
    </w:rPr>
  </w:style>
  <w:style w:type="paragraph" w:styleId="PlainText">
    <w:name w:val="Plain Text"/>
    <w:basedOn w:val="Normal"/>
    <w:link w:val="PlainTextChar"/>
    <w:rsid w:val="00431A75"/>
    <w:pPr>
      <w:spacing w:after="0" w:line="240" w:lineRule="auto"/>
    </w:pPr>
    <w:rPr>
      <w:rFonts w:ascii="Courier New" w:eastAsia="MS Mincho" w:hAnsi="Courier New" w:cs="Angsana New"/>
      <w:sz w:val="20"/>
      <w:szCs w:val="23"/>
      <w:lang w:eastAsia="ja-JP"/>
    </w:rPr>
  </w:style>
  <w:style w:type="character" w:customStyle="1" w:styleId="PlainTextChar">
    <w:name w:val="Plain Text Char"/>
    <w:basedOn w:val="DefaultParagraphFont"/>
    <w:link w:val="PlainText"/>
    <w:rsid w:val="00431A75"/>
    <w:rPr>
      <w:rFonts w:ascii="Courier New" w:eastAsia="MS Mincho" w:hAnsi="Courier New" w:cs="Angsana New"/>
      <w:sz w:val="20"/>
      <w:szCs w:val="23"/>
      <w:lang w:eastAsia="ja-JP"/>
    </w:rPr>
  </w:style>
  <w:style w:type="character" w:styleId="Hyperlink">
    <w:name w:val="Hyperlink"/>
    <w:basedOn w:val="DefaultParagraphFont"/>
    <w:uiPriority w:val="99"/>
    <w:unhideWhenUsed/>
    <w:rsid w:val="000C61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38FE"/>
    <w:pPr>
      <w:ind w:left="720"/>
      <w:contextualSpacing/>
    </w:pPr>
  </w:style>
  <w:style w:type="table" w:styleId="TableGrid">
    <w:name w:val="Table Grid"/>
    <w:basedOn w:val="TableNormal"/>
    <w:uiPriority w:val="39"/>
    <w:rsid w:val="00047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58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7083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00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126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9865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559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t Paengkanya</dc:creator>
  <cp:keywords/>
  <dc:description/>
  <cp:lastModifiedBy>Suwat Paengkanya</cp:lastModifiedBy>
  <cp:revision>13</cp:revision>
  <cp:lastPrinted>2018-06-23T04:02:00Z</cp:lastPrinted>
  <dcterms:created xsi:type="dcterms:W3CDTF">2018-06-25T03:07:00Z</dcterms:created>
  <dcterms:modified xsi:type="dcterms:W3CDTF">2018-08-23T03:43:00Z</dcterms:modified>
</cp:coreProperties>
</file>